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C62D4" w14:textId="783E16CF" w:rsidR="00CC2A93" w:rsidRDefault="00D10E6E">
      <w:r>
        <w:t>Karen Alkoby</w:t>
      </w:r>
      <w:r w:rsidR="003D3252">
        <w:t xml:space="preserve"> – Homework #1</w:t>
      </w:r>
    </w:p>
    <w:p w14:paraId="2DB05850" w14:textId="6138AF6E" w:rsidR="00D10E6E" w:rsidRDefault="00D10E6E"/>
    <w:p w14:paraId="56AEFBE8" w14:textId="1202D12B" w:rsidR="00D10E6E" w:rsidRDefault="00D10E6E"/>
    <w:p w14:paraId="13E46BF2" w14:textId="2C31FFB2" w:rsidR="00D10E6E" w:rsidRPr="004763B3" w:rsidRDefault="00D10E6E" w:rsidP="00D10E6E">
      <w:pPr>
        <w:pStyle w:val="ListParagraph"/>
        <w:numPr>
          <w:ilvl w:val="0"/>
          <w:numId w:val="1"/>
        </w:numPr>
        <w:rPr>
          <w:b/>
          <w:bCs/>
        </w:rPr>
      </w:pPr>
      <w:r w:rsidRPr="004763B3">
        <w:rPr>
          <w:b/>
          <w:bCs/>
        </w:rPr>
        <w:t>What are three conclusions we can make about Kickstarter campaigns given the provided data?</w:t>
      </w:r>
    </w:p>
    <w:p w14:paraId="152B1E6B" w14:textId="6B28698E" w:rsidR="00D10E6E" w:rsidRDefault="00D10E6E" w:rsidP="00D10E6E">
      <w:pPr>
        <w:pStyle w:val="ListParagraph"/>
        <w:numPr>
          <w:ilvl w:val="0"/>
          <w:numId w:val="2"/>
        </w:numPr>
      </w:pPr>
      <w:r>
        <w:t xml:space="preserve"> Animation, children’s books, drama, fiction, gadgets, jazz, mobile games, nature, people, places, restaurants, &amp; video games have no records o</w:t>
      </w:r>
      <w:r w:rsidR="003D3252">
        <w:t>f being</w:t>
      </w:r>
      <w:r>
        <w:t xml:space="preserve"> successful, live or canceled.  They are all failed.  Therefore, these failed subcategories </w:t>
      </w:r>
      <w:r w:rsidR="003D3252">
        <w:t>are</w:t>
      </w:r>
      <w:r>
        <w:t xml:space="preserve"> best to avoid anywhere in the world for a </w:t>
      </w:r>
      <w:proofErr w:type="spellStart"/>
      <w:r>
        <w:t>StartKicker</w:t>
      </w:r>
      <w:proofErr w:type="spellEnd"/>
      <w:r>
        <w:t xml:space="preserve"> project. </w:t>
      </w:r>
    </w:p>
    <w:p w14:paraId="6C7D4C82" w14:textId="51E1BD8C" w:rsidR="004763B3" w:rsidRDefault="004763B3" w:rsidP="00D10E6E">
      <w:pPr>
        <w:pStyle w:val="ListParagraph"/>
        <w:numPr>
          <w:ilvl w:val="0"/>
          <w:numId w:val="2"/>
        </w:numPr>
      </w:pPr>
      <w:r>
        <w:t>Plays is the most popular subcategory of the whole past projects.  However, only approximately 65% of plays are successful.</w:t>
      </w:r>
    </w:p>
    <w:p w14:paraId="5C319154" w14:textId="7E74A47C" w:rsidR="004763B3" w:rsidRDefault="004763B3" w:rsidP="00D10E6E">
      <w:pPr>
        <w:pStyle w:val="ListParagraph"/>
        <w:numPr>
          <w:ilvl w:val="0"/>
          <w:numId w:val="2"/>
        </w:numPr>
      </w:pPr>
      <w:r>
        <w:t>Music has the higher rate of success than the rest of other categories.</w:t>
      </w:r>
    </w:p>
    <w:p w14:paraId="5BD714A4" w14:textId="358DEA03" w:rsidR="00F95D1E" w:rsidRDefault="00F95D1E" w:rsidP="00D10E6E">
      <w:pPr>
        <w:pStyle w:val="ListParagraph"/>
        <w:numPr>
          <w:ilvl w:val="0"/>
          <w:numId w:val="2"/>
        </w:numPr>
      </w:pPr>
      <w:r>
        <w:t>The higher outcome goal, the more likely project is not success. (</w:t>
      </w:r>
      <w:r w:rsidR="003D3252">
        <w:t xml:space="preserve">From the </w:t>
      </w:r>
      <w:r>
        <w:t>Bonus</w:t>
      </w:r>
      <w:r w:rsidR="003D3252">
        <w:t xml:space="preserve"> chart</w:t>
      </w:r>
      <w:r>
        <w:t>)</w:t>
      </w:r>
    </w:p>
    <w:p w14:paraId="3D0DE886" w14:textId="64B5D073" w:rsidR="00D10E6E" w:rsidRPr="004763B3" w:rsidRDefault="00D10E6E" w:rsidP="00D10E6E">
      <w:pPr>
        <w:pStyle w:val="ListParagraph"/>
        <w:numPr>
          <w:ilvl w:val="0"/>
          <w:numId w:val="1"/>
        </w:numPr>
        <w:rPr>
          <w:b/>
          <w:bCs/>
        </w:rPr>
      </w:pPr>
      <w:r w:rsidRPr="004763B3">
        <w:rPr>
          <w:b/>
          <w:bCs/>
        </w:rPr>
        <w:t>What are some of the limitations of this dataset?</w:t>
      </w:r>
    </w:p>
    <w:p w14:paraId="2E0AC922" w14:textId="226BB051" w:rsidR="004763B3" w:rsidRDefault="004763B3" w:rsidP="004763B3">
      <w:pPr>
        <w:pStyle w:val="ListParagraph"/>
        <w:numPr>
          <w:ilvl w:val="1"/>
          <w:numId w:val="1"/>
        </w:numPr>
      </w:pPr>
      <w:r>
        <w:t>It does not tell me the story why some are more successful than others, why some failed or canceled.</w:t>
      </w:r>
      <w:r w:rsidR="00F95D1E">
        <w:t xml:space="preserve"> I don’t see any strong correlation based on current </w:t>
      </w:r>
      <w:r w:rsidR="003D3252">
        <w:t xml:space="preserve">available </w:t>
      </w:r>
      <w:r w:rsidR="00F95D1E">
        <w:t>data.</w:t>
      </w:r>
    </w:p>
    <w:p w14:paraId="2C8C035C" w14:textId="0B8C5ED0" w:rsidR="004763B3" w:rsidRDefault="004763B3" w:rsidP="004763B3">
      <w:pPr>
        <w:pStyle w:val="ListParagraph"/>
        <w:numPr>
          <w:ilvl w:val="1"/>
          <w:numId w:val="1"/>
        </w:numPr>
      </w:pPr>
      <w:r>
        <w:t>The statistic information may not be consistency between different countries.</w:t>
      </w:r>
    </w:p>
    <w:p w14:paraId="111F28F4" w14:textId="0C969784" w:rsidR="00D10E6E" w:rsidRDefault="00D10E6E" w:rsidP="00D10E6E">
      <w:pPr>
        <w:pStyle w:val="ListParagraph"/>
        <w:numPr>
          <w:ilvl w:val="0"/>
          <w:numId w:val="1"/>
        </w:numPr>
        <w:rPr>
          <w:b/>
          <w:bCs/>
        </w:rPr>
      </w:pPr>
      <w:r w:rsidRPr="004763B3">
        <w:rPr>
          <w:b/>
          <w:bCs/>
        </w:rPr>
        <w:t>What are some other possible tables/graphs that we could create?</w:t>
      </w:r>
    </w:p>
    <w:p w14:paraId="083F65A5" w14:textId="775D524A" w:rsidR="00F95D1E" w:rsidRPr="00F95D1E" w:rsidRDefault="00F95D1E" w:rsidP="00F95D1E">
      <w:pPr>
        <w:pStyle w:val="ListParagraph"/>
        <w:numPr>
          <w:ilvl w:val="1"/>
          <w:numId w:val="1"/>
        </w:numPr>
        <w:rPr>
          <w:b/>
          <w:bCs/>
        </w:rPr>
      </w:pPr>
      <w:r>
        <w:t>For starter, I would add subcategories rows to be expanded under the categories’ rows to get better idea.   For example, the small batch is the only successful type for the food category.</w:t>
      </w:r>
    </w:p>
    <w:p w14:paraId="3FD5B25B" w14:textId="1857C9FA" w:rsidR="00F95D1E" w:rsidRPr="003D3252" w:rsidRDefault="00F95D1E" w:rsidP="00F95D1E">
      <w:pPr>
        <w:pStyle w:val="ListParagraph"/>
        <w:numPr>
          <w:ilvl w:val="1"/>
          <w:numId w:val="1"/>
        </w:numPr>
        <w:rPr>
          <w:b/>
          <w:bCs/>
        </w:rPr>
      </w:pPr>
      <w:r>
        <w:t>Drilling down with country detail rows may be somewhat helpful.</w:t>
      </w:r>
    </w:p>
    <w:p w14:paraId="7AEC3849" w14:textId="5044B003" w:rsidR="003D3252" w:rsidRPr="00F95D1E" w:rsidRDefault="003D3252" w:rsidP="00F95D1E">
      <w:pPr>
        <w:pStyle w:val="ListParagraph"/>
        <w:numPr>
          <w:ilvl w:val="1"/>
          <w:numId w:val="1"/>
        </w:numPr>
        <w:rPr>
          <w:b/>
          <w:bCs/>
        </w:rPr>
      </w:pPr>
      <w:r>
        <w:t>Lastly, but not at least  add some more attributes that are not available in the worksheet.</w:t>
      </w:r>
      <w:bookmarkStart w:id="0" w:name="_GoBack"/>
      <w:bookmarkEnd w:id="0"/>
    </w:p>
    <w:p w14:paraId="56CAA298" w14:textId="38ED81A4" w:rsidR="00F95D1E" w:rsidRPr="004763B3" w:rsidRDefault="00F95D1E" w:rsidP="00F95D1E">
      <w:pPr>
        <w:pStyle w:val="ListParagraph"/>
        <w:ind w:left="1440"/>
        <w:rPr>
          <w:b/>
          <w:bCs/>
        </w:rPr>
      </w:pPr>
    </w:p>
    <w:sectPr w:rsidR="00F95D1E" w:rsidRPr="004763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6D193F"/>
    <w:multiLevelType w:val="hybridMultilevel"/>
    <w:tmpl w:val="038A2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58710D"/>
    <w:multiLevelType w:val="hybridMultilevel"/>
    <w:tmpl w:val="7EC84ABE"/>
    <w:lvl w:ilvl="0" w:tplc="6D6897C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MrYwNgZic2NTIyUdpeDU4uLM/DyQAsNaANRgVHEsAAAA"/>
  </w:docVars>
  <w:rsids>
    <w:rsidRoot w:val="00D10E6E"/>
    <w:rsid w:val="003C5A1E"/>
    <w:rsid w:val="003D3252"/>
    <w:rsid w:val="004763B3"/>
    <w:rsid w:val="00525C72"/>
    <w:rsid w:val="007C1B11"/>
    <w:rsid w:val="007D29BD"/>
    <w:rsid w:val="007E7A95"/>
    <w:rsid w:val="00CC2A93"/>
    <w:rsid w:val="00D10E6E"/>
    <w:rsid w:val="00EA5EBA"/>
    <w:rsid w:val="00F25ADC"/>
    <w:rsid w:val="00F36049"/>
    <w:rsid w:val="00F95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4778E"/>
  <w15:chartTrackingRefBased/>
  <w15:docId w15:val="{ADD1BDDD-A7F5-48D1-962C-452304D3E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E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alkoby</dc:creator>
  <cp:keywords/>
  <dc:description/>
  <cp:lastModifiedBy>karen alkoby</cp:lastModifiedBy>
  <cp:revision>2</cp:revision>
  <dcterms:created xsi:type="dcterms:W3CDTF">2019-03-13T04:10:00Z</dcterms:created>
  <dcterms:modified xsi:type="dcterms:W3CDTF">2019-03-13T04:44:00Z</dcterms:modified>
</cp:coreProperties>
</file>